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6BA026E0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562522" w:rsidRPr="00562522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Fine-Tuning a Pre-Trained Model in PyTorch</w:t>
      </w:r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070BF30" w:rsidR="00640D5A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Learn what is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4065D749" w14:textId="3D308756" w:rsidR="00D0586F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="00687BF7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proofErr w:type="spellStart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ResNet</w:t>
      </w:r>
      <w:proofErr w:type="spellEnd"/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model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for </w:t>
      </w:r>
      <w:bookmarkStart w:id="0" w:name="_Hlk191226673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MNIST Classification</w:t>
      </w:r>
      <w:bookmarkEnd w:id="0"/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5CEB5B9E" w:rsidR="00687BF7" w:rsidRPr="00370A1E" w:rsidRDefault="00BF4EE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GB"/>
        </w:rPr>
        <w:t>Differentiate between a pre-trained model and a fine-tuned model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1C8854B8" w:rsidR="00906221" w:rsidRPr="00370A1E" w:rsidRDefault="00B742F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B742F6">
        <w:rPr>
          <w:rFonts w:asciiTheme="majorBidi" w:hAnsiTheme="majorBidi" w:cstheme="majorBidi"/>
          <w:b/>
          <w:bCs/>
          <w:color w:val="000000"/>
        </w:rPr>
        <w:t>Fine-Tuning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62164CF6" w:rsidR="00684719" w:rsidRPr="00370A1E" w:rsidRDefault="001C3A70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1C3A70">
        <w:rPr>
          <w:rFonts w:asciiTheme="majorBidi" w:hAnsiTheme="majorBidi" w:cstheme="majorBidi"/>
          <w:color w:val="000000"/>
        </w:rPr>
        <w:t>Fine-tuning in deep learning refers to the process of adapting a pre-trained model to perform better on specific tasks or datasets. This technique has become essential, especially when working with foundation models in generative AI. By starting with a model that has already learned general patterns from large datasets, fine-tuning allows for more efficient training and better performance on specialized tasks.</w:t>
      </w:r>
      <w:r w:rsidR="00684719" w:rsidRPr="00370A1E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797AB395" w:rsidR="001930D1" w:rsidRPr="00370A1E" w:rsidRDefault="00B742F6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B742F6">
        <w:rPr>
          <w:rFonts w:asciiTheme="majorBidi" w:hAnsiTheme="majorBidi" w:cstheme="majorBidi"/>
          <w:b/>
          <w:bCs/>
          <w:color w:val="000000"/>
        </w:rPr>
        <w:t>ResNet</w:t>
      </w:r>
      <w:proofErr w:type="spellEnd"/>
      <w:r>
        <w:rPr>
          <w:rFonts w:asciiTheme="majorBidi" w:hAnsiTheme="majorBidi" w:cstheme="majorBidi"/>
          <w:b/>
          <w:bCs/>
          <w:color w:val="000000"/>
        </w:rPr>
        <w:t xml:space="preserve"> Model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5DFBDEF6" w14:textId="5A42CD21" w:rsidR="005907CB" w:rsidRPr="00370A1E" w:rsidRDefault="00E77AD9" w:rsidP="005907CB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(Residual Network) is a deep convolutional neural network (CNN) that introduced the concept of residual connections, enabling the training of much deeper networks. By utilizing these connections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alleviates the vanishing gradient problem, allowing for more effective learning in networks with hundreds or even thousands of layers. Trained on large datasets like ImageNet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has become a powerful model for image classification and other computer vision tasks.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25310BED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id="1" w:name="_Hlk190612298"/>
      <w:proofErr w:type="spellStart"/>
      <w:r w:rsidR="008A0B1F">
        <w:rPr>
          <w:rFonts w:asciiTheme="majorBidi" w:hAnsiTheme="majorBidi" w:cstheme="majorBidi"/>
          <w:b/>
          <w:bCs/>
          <w:sz w:val="28"/>
          <w:szCs w:val="28"/>
        </w:rPr>
        <w:t>ResNet</w:t>
      </w:r>
      <w:proofErr w:type="spellEnd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1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 w:rsidR="008A0B1F" w:rsidRPr="008A0B1F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8A0B1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Classific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68B7F62D" w:rsidR="00B823D2" w:rsidRPr="00B823D2" w:rsidRDefault="00C92DDF" w:rsidP="00B823D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C92DDF">
        <w:rPr>
          <w:rFonts w:asciiTheme="majorBidi" w:hAnsiTheme="majorBidi" w:cstheme="majorBidi"/>
          <w:sz w:val="24"/>
          <w:szCs w:val="24"/>
        </w:rPr>
        <w:t xml:space="preserve">In this exercise, we will fine-tune a pre-trained </w:t>
      </w:r>
      <w:proofErr w:type="spellStart"/>
      <w:r w:rsidRPr="00C92DDF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Pr="00C92DDF">
        <w:rPr>
          <w:rFonts w:asciiTheme="majorBidi" w:hAnsiTheme="majorBidi" w:cstheme="majorBidi"/>
          <w:sz w:val="24"/>
          <w:szCs w:val="24"/>
        </w:rPr>
        <w:t xml:space="preserve"> model for image classification on the </w:t>
      </w:r>
      <w:bookmarkStart w:id="2" w:name="_Hlk191227289"/>
      <w:r w:rsidRPr="00C92DDF">
        <w:rPr>
          <w:rFonts w:asciiTheme="majorBidi" w:hAnsiTheme="majorBidi" w:cstheme="majorBidi"/>
          <w:sz w:val="24"/>
          <w:szCs w:val="24"/>
        </w:rPr>
        <w:t xml:space="preserve">MNIST </w:t>
      </w:r>
      <w:bookmarkEnd w:id="2"/>
      <w:r w:rsidRPr="00C92DDF">
        <w:rPr>
          <w:rFonts w:asciiTheme="majorBidi" w:hAnsiTheme="majorBidi" w:cstheme="majorBidi"/>
          <w:sz w:val="24"/>
          <w:szCs w:val="24"/>
        </w:rPr>
        <w:t>dataset using PyTorch. You will load the model, modify its architecture to match the number of classes in MNIST, preprocess the dataset, train the model, and evaluate its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370A1E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370A1E" w14:paraId="54E030BB" w14:textId="77777777" w:rsidTr="001A6DE8">
        <w:tc>
          <w:tcPr>
            <w:tcW w:w="9350" w:type="dxa"/>
          </w:tcPr>
          <w:p w14:paraId="42B51C55" w14:textId="77777777" w:rsidR="006B3324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03C1FA95" wp14:editId="43B6EB96">
                  <wp:extent cx="1952898" cy="428685"/>
                  <wp:effectExtent l="0" t="0" r="9525" b="9525"/>
                  <wp:docPr id="5780925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09257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898" cy="428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A6C2D3" w14:textId="77777777" w:rsidR="0056123B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13942B6B" wp14:editId="3652713A">
                  <wp:extent cx="4258269" cy="371527"/>
                  <wp:effectExtent l="0" t="0" r="0" b="9525"/>
                  <wp:docPr id="4561480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14801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8269" cy="37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76433D" w14:textId="77777777" w:rsidR="0056123B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2BF0061E" wp14:editId="322772E2">
                  <wp:extent cx="1848108" cy="323895"/>
                  <wp:effectExtent l="0" t="0" r="0" b="0"/>
                  <wp:docPr id="16922829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28297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8108" cy="32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7919D1" w14:textId="7930E315" w:rsidR="0056123B" w:rsidRPr="00370A1E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63849AE2" wp14:editId="7136AC7C">
                  <wp:extent cx="4277322" cy="4239217"/>
                  <wp:effectExtent l="0" t="0" r="9525" b="9525"/>
                  <wp:docPr id="8292733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927336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7322" cy="4239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3C98AF9E" w:rsidR="00DC6B78" w:rsidRPr="00370A1E" w:rsidRDefault="00CC7662" w:rsidP="0063203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="00632039" w:rsidRPr="00C92DDF">
        <w:rPr>
          <w:rFonts w:asciiTheme="majorBidi" w:hAnsiTheme="majorBidi" w:cstheme="majorBidi"/>
          <w:sz w:val="24"/>
          <w:szCs w:val="24"/>
        </w:rPr>
        <w:t xml:space="preserve">fine-tune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="00632039">
        <w:rPr>
          <w:rFonts w:asciiTheme="majorBidi" w:hAnsiTheme="majorBidi" w:cstheme="majorBidi"/>
          <w:sz w:val="24"/>
          <w:szCs w:val="24"/>
        </w:rPr>
        <w:t xml:space="preserve"> on Cifar10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 </w:t>
      </w:r>
      <w:r w:rsidR="008C35AB">
        <w:rPr>
          <w:rFonts w:asciiTheme="majorBidi" w:hAnsiTheme="majorBidi" w:cstheme="majorBidi"/>
          <w:sz w:val="24"/>
          <w:szCs w:val="24"/>
        </w:rPr>
        <w:t xml:space="preserve">dataset 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instead of </w:t>
      </w:r>
      <w:r w:rsidR="00632039" w:rsidRPr="00632039">
        <w:rPr>
          <w:rFonts w:asciiTheme="majorBidi" w:hAnsiTheme="majorBidi" w:cstheme="majorBidi"/>
          <w:sz w:val="24"/>
          <w:szCs w:val="24"/>
        </w:rPr>
        <w:t>MNIST</w:t>
      </w:r>
      <w:r w:rsidR="004B46A8" w:rsidRPr="00370A1E">
        <w:rPr>
          <w:rFonts w:asciiTheme="majorBidi" w:hAnsiTheme="majorBidi" w:cstheme="majorBidi"/>
          <w:sz w:val="24"/>
          <w:szCs w:val="24"/>
        </w:rPr>
        <w:t>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B47A1A">
        <w:tc>
          <w:tcPr>
            <w:tcW w:w="9350" w:type="dxa"/>
          </w:tcPr>
          <w:p w14:paraId="6593F921" w14:textId="77777777" w:rsidR="00DC6B78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ab/>
            </w: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124893E5" wp14:editId="055E82F9">
                  <wp:extent cx="1971950" cy="409632"/>
                  <wp:effectExtent l="0" t="0" r="9525" b="9525"/>
                  <wp:docPr id="12023321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233210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950" cy="409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7956A5" w14:textId="77777777" w:rsidR="0056123B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279E6E32" wp14:editId="03F6488A">
                  <wp:extent cx="4429743" cy="209579"/>
                  <wp:effectExtent l="0" t="0" r="9525" b="0"/>
                  <wp:docPr id="1283457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3457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9743" cy="209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FC9F4D" w14:textId="77777777" w:rsidR="0056123B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790E801D" wp14:editId="3C55CC86">
                  <wp:extent cx="1371791" cy="219106"/>
                  <wp:effectExtent l="0" t="0" r="0" b="9525"/>
                  <wp:docPr id="15150531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05319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791" cy="219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0A8CF" w14:textId="481B251F" w:rsidR="00C26562" w:rsidRPr="00370A1E" w:rsidRDefault="00C26562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C26562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546BF6C5" wp14:editId="4CE6BB9B">
                  <wp:extent cx="3610479" cy="3858163"/>
                  <wp:effectExtent l="0" t="0" r="9525" b="0"/>
                  <wp:docPr id="17317614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176148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79" cy="3858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370A1E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F7B5BA2" w14:textId="433DAE5A" w:rsidR="00603069" w:rsidRPr="00370A1E" w:rsidRDefault="00603069" w:rsidP="00603069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Task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1A773922" w14:textId="77777777" w:rsidR="00603069" w:rsidRPr="00370A1E" w:rsidRDefault="00603069" w:rsidP="00603069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6AD79AAD" w14:textId="70469B6F" w:rsidR="00603069" w:rsidRP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603069">
        <w:rPr>
          <w:rFonts w:asciiTheme="majorBidi" w:hAnsiTheme="majorBidi" w:cstheme="majorBidi"/>
          <w:sz w:val="24"/>
          <w:szCs w:val="24"/>
        </w:rPr>
        <w:t xml:space="preserve">Complete the table below by identifying the key differences between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pre-training</w:t>
      </w:r>
      <w:r w:rsidRPr="00603069">
        <w:rPr>
          <w:rFonts w:asciiTheme="majorBidi" w:hAnsiTheme="majorBidi" w:cstheme="majorBidi"/>
          <w:sz w:val="24"/>
          <w:szCs w:val="24"/>
        </w:rPr>
        <w:t xml:space="preserve"> and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fine-tuning</w:t>
      </w:r>
      <w:r w:rsidRPr="00603069">
        <w:rPr>
          <w:rFonts w:asciiTheme="majorBidi" w:hAnsiTheme="majorBidi" w:cstheme="majorBidi"/>
          <w:sz w:val="24"/>
          <w:szCs w:val="24"/>
        </w:rPr>
        <w:t>.</w:t>
      </w:r>
    </w:p>
    <w:p w14:paraId="69C8C60D" w14:textId="1D3B11C0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Pr="00370A1E">
        <w:rPr>
          <w:rFonts w:asciiTheme="majorBidi" w:hAnsiTheme="majorBidi" w:cstheme="majorBidi"/>
          <w:sz w:val="24"/>
          <w:szCs w:val="24"/>
        </w:rPr>
        <w:t xml:space="preserve">. </w:t>
      </w:r>
    </w:p>
    <w:p w14:paraId="01ADE8B7" w14:textId="77777777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2859"/>
        <w:gridCol w:w="2906"/>
        <w:gridCol w:w="2876"/>
      </w:tblGrid>
      <w:tr w:rsidR="006B62B0" w14:paraId="1989C509" w14:textId="77777777" w:rsidTr="00FE19BC">
        <w:tc>
          <w:tcPr>
            <w:tcW w:w="3116" w:type="dxa"/>
            <w:shd w:val="clear" w:color="auto" w:fill="D9D9D9" w:themeFill="background1" w:themeFillShade="D9"/>
          </w:tcPr>
          <w:p w14:paraId="570E1242" w14:textId="3ECBC311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atur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51DF61D1" w14:textId="378A119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e-Training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01B861BA" w14:textId="2C95E2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e-Tuning</w:t>
            </w:r>
          </w:p>
        </w:tc>
      </w:tr>
      <w:tr w:rsidR="006B62B0" w14:paraId="04214DB1" w14:textId="77777777" w:rsidTr="006B62B0">
        <w:tc>
          <w:tcPr>
            <w:tcW w:w="3116" w:type="dxa"/>
          </w:tcPr>
          <w:p w14:paraId="5558A10B" w14:textId="4647563B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finition</w:t>
            </w:r>
          </w:p>
        </w:tc>
        <w:tc>
          <w:tcPr>
            <w:tcW w:w="3117" w:type="dxa"/>
          </w:tcPr>
          <w:p w14:paraId="44270B5F" w14:textId="5B058DB1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 model that has already been trained on a large set of data insuring generalization on most</w:t>
            </w:r>
          </w:p>
        </w:tc>
        <w:tc>
          <w:tcPr>
            <w:tcW w:w="3117" w:type="dxa"/>
          </w:tcPr>
          <w:p w14:paraId="28EC1654" w14:textId="6912E35F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justing the parameters and operations of the existing model so that we reach the best wanted result</w:t>
            </w:r>
          </w:p>
        </w:tc>
      </w:tr>
      <w:tr w:rsidR="006B62B0" w14:paraId="29F7371C" w14:textId="77777777" w:rsidTr="006B62B0">
        <w:tc>
          <w:tcPr>
            <w:tcW w:w="3116" w:type="dxa"/>
          </w:tcPr>
          <w:p w14:paraId="0CAE231F" w14:textId="49F520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aset</w:t>
            </w:r>
          </w:p>
        </w:tc>
        <w:tc>
          <w:tcPr>
            <w:tcW w:w="3117" w:type="dxa"/>
          </w:tcPr>
          <w:p w14:paraId="0F8608FF" w14:textId="1D1E14BD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 the pre-trained you need a data set that is large to make a model that can be used for many other set sizes like image net (1000 classes)</w:t>
            </w:r>
          </w:p>
        </w:tc>
        <w:tc>
          <w:tcPr>
            <w:tcW w:w="3117" w:type="dxa"/>
          </w:tcPr>
          <w:p w14:paraId="2413E2F9" w14:textId="32501840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ou need a dataset with reasonable and relatively small and manageable set for the purpose of getting your results and checking your progress like MNIST (10 classes)</w:t>
            </w:r>
          </w:p>
        </w:tc>
      </w:tr>
      <w:tr w:rsidR="006B62B0" w14:paraId="484C85F1" w14:textId="77777777" w:rsidTr="006B62B0">
        <w:tc>
          <w:tcPr>
            <w:tcW w:w="3116" w:type="dxa"/>
          </w:tcPr>
          <w:p w14:paraId="48BF0B0C" w14:textId="3E6230F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raining Time</w:t>
            </w:r>
          </w:p>
        </w:tc>
        <w:tc>
          <w:tcPr>
            <w:tcW w:w="3117" w:type="dxa"/>
          </w:tcPr>
          <w:p w14:paraId="6417B90D" w14:textId="2EF0558B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raining time would be huge because of the dataset size and the full training needed</w:t>
            </w:r>
          </w:p>
        </w:tc>
        <w:tc>
          <w:tcPr>
            <w:tcW w:w="3117" w:type="dxa"/>
          </w:tcPr>
          <w:p w14:paraId="7D2324ED" w14:textId="47F60A18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hould be relatively small in comparison</w:t>
            </w:r>
          </w:p>
        </w:tc>
      </w:tr>
      <w:tr w:rsidR="006B62B0" w14:paraId="53D87922" w14:textId="77777777" w:rsidTr="006B62B0">
        <w:tc>
          <w:tcPr>
            <w:tcW w:w="3116" w:type="dxa"/>
          </w:tcPr>
          <w:p w14:paraId="3A7D5C61" w14:textId="68EB4DA4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ample</w:t>
            </w:r>
          </w:p>
        </w:tc>
        <w:tc>
          <w:tcPr>
            <w:tcW w:w="3117" w:type="dxa"/>
          </w:tcPr>
          <w:p w14:paraId="764DC735" w14:textId="4DCB277B" w:rsidR="006B62B0" w:rsidRDefault="00DE32F9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N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rained o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magenet</w:t>
            </w:r>
            <w:proofErr w:type="spellEnd"/>
          </w:p>
        </w:tc>
        <w:tc>
          <w:tcPr>
            <w:tcW w:w="3117" w:type="dxa"/>
          </w:tcPr>
          <w:p w14:paraId="20E03185" w14:textId="779E781B" w:rsidR="006B62B0" w:rsidRDefault="007E1644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ined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DE32F9">
              <w:rPr>
                <w:rFonts w:asciiTheme="majorBidi" w:hAnsiTheme="majorBidi" w:cstheme="majorBidi"/>
                <w:sz w:val="24"/>
                <w:szCs w:val="24"/>
              </w:rPr>
              <w:t>ResNet</w:t>
            </w:r>
            <w:proofErr w:type="spellEnd"/>
            <w:r w:rsidR="00DE32F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fine-tuned </w:t>
            </w:r>
            <w:r w:rsidR="00DE32F9">
              <w:rPr>
                <w:rFonts w:asciiTheme="majorBidi" w:hAnsiTheme="majorBidi" w:cstheme="majorBidi"/>
                <w:sz w:val="24"/>
                <w:szCs w:val="24"/>
              </w:rPr>
              <w:t xml:space="preserve"> on MNIST</w:t>
            </w:r>
          </w:p>
        </w:tc>
      </w:tr>
    </w:tbl>
    <w:p w14:paraId="3B295411" w14:textId="77777777" w:rsidR="00603069" w:rsidRPr="00370A1E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14:paraId="5BADD54F" w14:textId="77777777" w:rsidR="00F67A39" w:rsidRPr="00370A1E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6170F02D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8" w:history="1">
        <w:r w:rsidRPr="00686A5F">
          <w:rPr>
            <w:rStyle w:val="Hyperlink"/>
            <w:rFonts w:asciiTheme="majorBidi" w:hAnsiTheme="majorBidi" w:cstheme="majorBidi"/>
          </w:rPr>
          <w:t>What is Fine-Tuning? | IBM</w:t>
        </w:r>
      </w:hyperlink>
    </w:p>
    <w:p w14:paraId="14820D7E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9" w:history="1">
        <w:r w:rsidRPr="00686A5F">
          <w:rPr>
            <w:rStyle w:val="Hyperlink"/>
            <w:rFonts w:asciiTheme="majorBidi" w:hAnsiTheme="majorBidi" w:cstheme="majorBidi"/>
          </w:rPr>
          <w:t xml:space="preserve">Fine tuning Vs Pre-training. The objective of my articles is to… | by Eduardo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Ordax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 | Medium</w:t>
        </w:r>
      </w:hyperlink>
    </w:p>
    <w:p w14:paraId="59AB1AB3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20" w:history="1">
        <w:r w:rsidRPr="00686A5F">
          <w:rPr>
            <w:rStyle w:val="Hyperlink"/>
            <w:rFonts w:asciiTheme="majorBidi" w:hAnsiTheme="majorBidi" w:cstheme="majorBidi"/>
          </w:rPr>
          <w:t>Residual Networks (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ResNet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) - Deep Learning -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14:paraId="697C6F13" w14:textId="075DA0C5" w:rsidR="0001351C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21" w:history="1">
        <w:r w:rsidRPr="00686A5F">
          <w:rPr>
            <w:rStyle w:val="Hyperlink"/>
            <w:rFonts w:asciiTheme="majorBidi" w:hAnsiTheme="majorBidi" w:cstheme="majorBidi"/>
          </w:rPr>
          <w:t>Fine-Tuning a Pre-Trained Model in PyTorch: A Step-by-Step Guide for Beginners - DEV Community</w:t>
        </w:r>
      </w:hyperlink>
      <w:r w:rsidRPr="00686A5F">
        <w:rPr>
          <w:rStyle w:val="Hyperlink"/>
          <w:rFonts w:asciiTheme="majorBidi" w:hAnsiTheme="majorBidi" w:cstheme="majorBidi"/>
        </w:rPr>
        <w:t xml:space="preserve"> </w:t>
      </w:r>
    </w:p>
    <w:sectPr w:rsidR="0001351C" w:rsidRPr="00686A5F" w:rsidSect="00762339">
      <w:headerReference w:type="default" r:id="rId22"/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98D7C8" w14:textId="77777777" w:rsidR="00D0721C" w:rsidRDefault="00D0721C" w:rsidP="00367876">
      <w:pPr>
        <w:spacing w:after="0" w:line="240" w:lineRule="auto"/>
      </w:pPr>
      <w:r>
        <w:separator/>
      </w:r>
    </w:p>
  </w:endnote>
  <w:endnote w:type="continuationSeparator" w:id="0">
    <w:p w14:paraId="101161D1" w14:textId="77777777" w:rsidR="00D0721C" w:rsidRDefault="00D0721C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6BB6D" w14:textId="77777777" w:rsidR="00D0721C" w:rsidRDefault="00D0721C" w:rsidP="00367876">
      <w:pPr>
        <w:spacing w:after="0" w:line="240" w:lineRule="auto"/>
      </w:pPr>
      <w:r>
        <w:separator/>
      </w:r>
    </w:p>
  </w:footnote>
  <w:footnote w:type="continuationSeparator" w:id="0">
    <w:p w14:paraId="7A496FE1" w14:textId="77777777" w:rsidR="00D0721C" w:rsidRDefault="00D0721C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1E6B259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37044EEC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0C62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1F3AB9"/>
    <w:rsid w:val="00201378"/>
    <w:rsid w:val="0020140B"/>
    <w:rsid w:val="00202AFC"/>
    <w:rsid w:val="00205B06"/>
    <w:rsid w:val="00206257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123B"/>
    <w:rsid w:val="005623ED"/>
    <w:rsid w:val="00562522"/>
    <w:rsid w:val="005635DD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644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077F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562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0721C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E32F9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2D50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AAA"/>
    <w:rsid w:val="00FE0CA0"/>
    <w:rsid w:val="00FE19BC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www.ibm.com/think/topics/fine-tun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ev.to/santoshpremi/fine-tuning-a-pre-trained-model-in-pytorch-a-step-by-step-guide-for-beginners-4p6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www.geeksforgeeks.org/residual-networks-resnet-deep-learning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hyperlink" Target="https://medium.com/@eordaxd/fine-tuning-vs-pre-training-651d05186fa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Props1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76FB6E-7B14-4433-8FC9-A0C7883BD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1</TotalTime>
  <Pages>7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Mustafa Oushi,M. Mahmoud</cp:lastModifiedBy>
  <cp:revision>408</cp:revision>
  <cp:lastPrinted>2018-02-11T15:13:00Z</cp:lastPrinted>
  <dcterms:created xsi:type="dcterms:W3CDTF">2024-10-04T14:11:00Z</dcterms:created>
  <dcterms:modified xsi:type="dcterms:W3CDTF">2025-03-12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